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4E21" w:rsidRDefault="00F54E21" w:rsidP="00F54E21">
      <w:pPr>
        <w:pStyle w:val="Heading1"/>
      </w:pPr>
      <w:bookmarkStart w:id="0" w:name="refs"/>
      <w:bookmarkStart w:id="1" w:name="ref-Cadigan2016b"/>
      <w:bookmarkStart w:id="2" w:name="s3-appendix-age-year-space-covariance"/>
      <w:r>
        <w:t>S3 Appendix: Age-year-space covariance</w:t>
      </w:r>
      <w:bookmarkEnd w:id="2"/>
    </w:p>
    <w:p w:rsidR="00F54E21" w:rsidRDefault="00F54E21" w:rsidP="00F54E21">
      <w:pPr>
        <w:pStyle w:val="FirstParagraph"/>
      </w:pPr>
      <w:r>
        <w:t xml:space="preserve">The simulation applied in this paper was set-up to control covariance across ages, years and space. To do this we used a combination of </w:t>
      </w:r>
      <w:proofErr w:type="spellStart"/>
      <w:r>
        <w:t>Matérn</w:t>
      </w:r>
      <w:proofErr w:type="spellEnd"/>
      <w:r>
        <w:t xml:space="preserve"> covariance, to control the level of spatial aggregation, and the age-year covariance described in Cadigan [16], to control the level of similarity in distributions across ages and years. As described in Appendix A in Cadigan [16], the age-year covariance can be broken down into a series of AR(1) processes. We integrate </w:t>
      </w:r>
      <w:proofErr w:type="spellStart"/>
      <w:r>
        <w:t>Matérn</w:t>
      </w:r>
      <w:proofErr w:type="spellEnd"/>
      <w:r>
        <w:t xml:space="preserve"> covariance into this series of equations:</w:t>
      </w:r>
    </w:p>
    <w:p w:rsidR="00F54E21" w:rsidRDefault="008A5603" w:rsidP="00F54E2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ξ</m:t>
              </m:r>
            </m:e>
            <m:sub>
              <m:r>
                <w:rPr>
                  <w:rFonts w:ascii="Cambria Math" w:hAnsi="Cambria Math"/>
                </w:rPr>
                <m:t>a,y,s</m:t>
              </m:r>
            </m:sub>
          </m:sSub>
          <m:r>
            <w:rPr>
              <w:rFonts w:ascii="Cambria Math" w:hAnsi="Cambria Math"/>
            </w:rPr>
            <m:t>∼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g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yea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=1,y=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g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=1,y&gt;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ge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yea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&gt;1,y=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g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y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&gt;1,y&gt;1</m:t>
                    </m:r>
                  </m:e>
                  <m:e/>
                </m:mr>
              </m:m>
            </m:e>
          </m:d>
        </m:oMath>
      </m:oMathPara>
    </w:p>
    <w:p w:rsidR="00F54E21" w:rsidRDefault="00F54E21" w:rsidP="00F54E21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MVN</m:t>
        </m:r>
      </m:oMath>
      <w:r>
        <w:t xml:space="preserve"> indicates the multivariate normal distribution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ξ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controls the variance of the proces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ξ,</m:t>
            </m:r>
            <m:r>
              <m:rPr>
                <m:sty m:val="p"/>
              </m:rPr>
              <w:rPr>
                <w:rFonts w:ascii="Cambria Math" w:hAnsi="Cambria Math"/>
              </w:rPr>
              <m:t>age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ξ,</m:t>
            </m:r>
            <m:r>
              <m:rPr>
                <m:sty m:val="p"/>
              </m:rPr>
              <w:rPr>
                <w:rFonts w:ascii="Cambria Math" w:hAnsi="Cambria Math"/>
              </w:rPr>
              <m:t>year</m:t>
            </m:r>
          </m:sub>
        </m:sSub>
      </m:oMath>
      <w:r>
        <w:t xml:space="preserve"> control correlation in the age and year dimension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is defined by Matérn correlation:</w:t>
      </w:r>
    </w:p>
    <w:p w:rsidR="00F54E21" w:rsidRDefault="008A5603" w:rsidP="00F54E2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1-λ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(λ)</m:t>
              </m:r>
            </m:den>
          </m:f>
          <m:r>
            <w:rPr>
              <w:rFonts w:ascii="Cambria Math" w:hAnsi="Cambria Math"/>
            </w:rPr>
            <m:t>(κ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</m:sSub>
          <m:r>
            <w:rPr>
              <w:rFonts w:ascii="Cambria Math" w:hAnsi="Cambria Math"/>
            </w:rPr>
            <m:t>(κ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B0EE1" w:rsidRPr="00F54E21" w:rsidRDefault="00F54E21" w:rsidP="00B14DD0">
      <w:pPr>
        <w:pStyle w:val="FirstParagraph"/>
      </w:pPr>
      <w:r>
        <w:t xml:space="preserve">wher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is the Euclidean distance between two locations, </w:t>
      </w:r>
      <m:oMath>
        <m:r>
          <w:rPr>
            <w:rFonts w:ascii="Cambria Math" w:hAnsi="Cambria Math"/>
          </w:rPr>
          <m:t>Γ</m:t>
        </m:r>
      </m:oMath>
      <w:r>
        <w:t xml:space="preserve"> is the gamma func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</m:oMath>
      <w:r>
        <w:t xml:space="preserve"> denotes the modified Bessel function of the second kind, and </w:t>
      </w:r>
      <m:oMath>
        <m:r>
          <w:rPr>
            <w:rFonts w:ascii="Cambria Math" w:hAnsi="Cambria Math"/>
          </w:rPr>
          <m:t>λ</m:t>
        </m:r>
      </m:oMath>
      <w:r>
        <w:t xml:space="preserve"> and </w:t>
      </w:r>
      <m:oMath>
        <m:r>
          <w:rPr>
            <w:rFonts w:ascii="Cambria Math" w:hAnsi="Cambria Math"/>
          </w:rPr>
          <m:t>κ</m:t>
        </m:r>
      </m:oMath>
      <w:r>
        <w:t xml:space="preserve"> control the smoothness and scale of the spatial process [18]. With this structure, simulated error is correlated across ages, years and space.</w:t>
      </w:r>
      <w:bookmarkStart w:id="3" w:name="_GoBack"/>
      <w:bookmarkEnd w:id="0"/>
      <w:bookmarkEnd w:id="1"/>
      <w:bookmarkEnd w:id="3"/>
    </w:p>
    <w:sectPr w:rsidR="005B0EE1" w:rsidRPr="00F54E21" w:rsidSect="00E6333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5603" w:rsidRDefault="008A5603">
      <w:pPr>
        <w:spacing w:after="0" w:line="240" w:lineRule="auto"/>
      </w:pPr>
      <w:r>
        <w:separator/>
      </w:r>
    </w:p>
  </w:endnote>
  <w:endnote w:type="continuationSeparator" w:id="0">
    <w:p w:rsidR="008A5603" w:rsidRDefault="008A56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3765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4DD0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3332" w:rsidRDefault="008A56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5603" w:rsidRDefault="008A5603">
      <w:r>
        <w:separator/>
      </w:r>
    </w:p>
  </w:footnote>
  <w:footnote w:type="continuationSeparator" w:id="0">
    <w:p w:rsidR="008A5603" w:rsidRDefault="008A56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01C2F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76527"/>
    <w:rsid w:val="004E29B3"/>
    <w:rsid w:val="00590D07"/>
    <w:rsid w:val="005B0EE1"/>
    <w:rsid w:val="00656343"/>
    <w:rsid w:val="006F240F"/>
    <w:rsid w:val="00784D58"/>
    <w:rsid w:val="008A5603"/>
    <w:rsid w:val="008D6863"/>
    <w:rsid w:val="00B14DD0"/>
    <w:rsid w:val="00B86B75"/>
    <w:rsid w:val="00BC48D5"/>
    <w:rsid w:val="00C36279"/>
    <w:rsid w:val="00DA015F"/>
    <w:rsid w:val="00E315A3"/>
    <w:rsid w:val="00F54E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4DB61"/>
  <w15:docId w15:val="{80C4CADB-AA19-473D-A34B-E48DF6A6F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67F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  <w:style w:type="character" w:customStyle="1" w:styleId="Heading1Char">
    <w:name w:val="Heading 1 Char"/>
    <w:basedOn w:val="DefaultParagraphFont"/>
    <w:link w:val="Heading1"/>
    <w:uiPriority w:val="9"/>
    <w:rsid w:val="00F54E21"/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54E21"/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Survey: an R package for comparing the design and analysis of surveys by simulating spatially-correlated populations</vt:lpstr>
    </vt:vector>
  </TitlesOfParts>
  <Company>DFO-MPO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Survey: an R package for comparing the design and analysis of surveys by simulating spatially-correlated populations</dc:title>
  <dc:creator>Regular, Paul</dc:creator>
  <cp:keywords/>
  <cp:lastModifiedBy>Regular, Paul</cp:lastModifiedBy>
  <cp:revision>3</cp:revision>
  <dcterms:created xsi:type="dcterms:W3CDTF">2020-02-20T13:03:00Z</dcterms:created>
  <dcterms:modified xsi:type="dcterms:W3CDTF">2020-02-20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los.csl</vt:lpwstr>
  </property>
  <property fmtid="{D5CDD505-2E9C-101B-9397-08002B2CF9AE}" pid="4" name="output">
    <vt:lpwstr/>
  </property>
</Properties>
</file>